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b56d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904a32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555c8d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3:21:58Z</dcterms:created>
  <dcterms:modified xsi:type="dcterms:W3CDTF">2022-05-09T13:21:58Z</dcterms:modified>
</cp:coreProperties>
</file>